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33FF6" w14:textId="77777777" w:rsidR="006E7379" w:rsidRPr="008D0D64" w:rsidRDefault="006E7379">
      <w:pPr>
        <w:rPr>
          <w:sz w:val="36"/>
          <w:szCs w:val="36"/>
        </w:rPr>
      </w:pPr>
      <w:r w:rsidRPr="008D0D64">
        <w:rPr>
          <w:sz w:val="36"/>
          <w:szCs w:val="36"/>
        </w:rPr>
        <w:t>Session 5 Online Diary – Twitch Skill</w:t>
      </w:r>
    </w:p>
    <w:p w14:paraId="4D19AD16" w14:textId="1C97916C" w:rsidR="006E7379" w:rsidRPr="008D0D64" w:rsidRDefault="006E7379">
      <w:pPr>
        <w:rPr>
          <w:sz w:val="36"/>
          <w:szCs w:val="36"/>
        </w:rPr>
      </w:pPr>
      <w:r w:rsidRPr="008D0D64">
        <w:rPr>
          <w:sz w:val="36"/>
          <w:szCs w:val="36"/>
        </w:rPr>
        <w:t>Cory Arnett-O’Brien</w:t>
      </w:r>
    </w:p>
    <w:p w14:paraId="7DB2934E" w14:textId="1ACC3854" w:rsidR="006E7379" w:rsidRPr="008D0D64" w:rsidRDefault="006E7379">
      <w:pPr>
        <w:rPr>
          <w:sz w:val="36"/>
          <w:szCs w:val="36"/>
        </w:rPr>
      </w:pPr>
      <w:r w:rsidRPr="008D0D64">
        <w:rPr>
          <w:sz w:val="36"/>
          <w:szCs w:val="36"/>
        </w:rPr>
        <w:t>ID:20158721</w:t>
      </w:r>
    </w:p>
    <w:p w14:paraId="2799B866" w14:textId="77777777" w:rsidR="006E7379" w:rsidRDefault="006E7379">
      <w:r>
        <w:br w:type="page"/>
      </w:r>
    </w:p>
    <w:p w14:paraId="408A758B" w14:textId="4FEECD62" w:rsidR="006E7379" w:rsidRDefault="006E7379" w:rsidP="006E7379">
      <w:pPr>
        <w:pStyle w:val="Heading1"/>
      </w:pPr>
      <w:r>
        <w:lastRenderedPageBreak/>
        <w:t>4.0 Game Premise</w:t>
      </w:r>
    </w:p>
    <w:p w14:paraId="174A0225" w14:textId="3CE7898E" w:rsidR="006E7379" w:rsidRDefault="006E7379" w:rsidP="006E7379">
      <w:r>
        <w:t>The game is played by having players generate random criteria</w:t>
      </w:r>
      <w:r w:rsidR="008D0D64">
        <w:t>,</w:t>
      </w:r>
      <w:r>
        <w:t xml:space="preserve"> and then they must find images to match those criteria using the internet bonus points can be warded for fining “good” images as decided by the other players, another was to get bonus points it to create a story to go along with the </w:t>
      </w:r>
      <w:r w:rsidR="008D0D64">
        <w:t>pictur</w:t>
      </w:r>
      <w:r>
        <w:t>es found</w:t>
      </w:r>
    </w:p>
    <w:p w14:paraId="06AA4124" w14:textId="52A17CFE" w:rsidR="006E7379" w:rsidRDefault="006E7379" w:rsidP="006E7379">
      <w:pPr>
        <w:pStyle w:val="Heading1"/>
      </w:pPr>
      <w:r>
        <w:t>4.1 Materials</w:t>
      </w:r>
    </w:p>
    <w:p w14:paraId="1844FE5B" w14:textId="2EBDF3BF" w:rsidR="006E7379" w:rsidRDefault="006E7379" w:rsidP="006E7379">
      <w:r>
        <w:t>This prototype game was created using Construct 3 and required each player to have access to a web browser to find images</w:t>
      </w:r>
    </w:p>
    <w:p w14:paraId="36EAC866" w14:textId="632FAC2D" w:rsidR="006E7379" w:rsidRDefault="006E7379" w:rsidP="006E7379">
      <w:pPr>
        <w:pStyle w:val="Heading1"/>
      </w:pPr>
      <w:r>
        <w:t>4.2 Basic Rules</w:t>
      </w:r>
    </w:p>
    <w:p w14:paraId="5447EA82" w14:textId="0B703126" w:rsidR="006E7379" w:rsidRDefault="006E7379" w:rsidP="006E7379">
      <w:r>
        <w:t>The game can be played with</w:t>
      </w:r>
      <w:r>
        <w:t xml:space="preserve"> between</w:t>
      </w:r>
      <w:r>
        <w:t xml:space="preserve"> 2</w:t>
      </w:r>
      <w:r>
        <w:t xml:space="preserve"> and </w:t>
      </w:r>
      <w:r>
        <w:t>4 players​</w:t>
      </w:r>
    </w:p>
    <w:p w14:paraId="65FC68BF" w14:textId="77777777" w:rsidR="006E7379" w:rsidRDefault="006E7379" w:rsidP="006E7379"/>
    <w:p w14:paraId="1F4B5A54" w14:textId="07122574" w:rsidR="006E7379" w:rsidRDefault="006E7379" w:rsidP="006E7379">
      <w:r>
        <w:t xml:space="preserve">Each </w:t>
      </w:r>
      <w:r w:rsidR="008D0D64">
        <w:t>p</w:t>
      </w:r>
      <w:r>
        <w:t xml:space="preserve">layer must find </w:t>
      </w:r>
      <w:r w:rsidR="008D0D64">
        <w:t>three</w:t>
      </w:r>
      <w:r>
        <w:t xml:space="preserve"> images that match the randomly assigned criteria</w:t>
      </w:r>
    </w:p>
    <w:p w14:paraId="28D5146B" w14:textId="77777777" w:rsidR="006E7379" w:rsidRDefault="006E7379" w:rsidP="006E7379"/>
    <w:p w14:paraId="0945C5AA" w14:textId="483CA494" w:rsidR="006E7379" w:rsidRDefault="006E7379" w:rsidP="006E7379">
      <w:r>
        <w:t>Each image must match two different criteria that are generated when the game starts (all players have the same criteria)</w:t>
      </w:r>
    </w:p>
    <w:p w14:paraId="34F4A3C4" w14:textId="77777777" w:rsidR="006E7379" w:rsidRDefault="006E7379" w:rsidP="006E7379"/>
    <w:p w14:paraId="54BCB9A9" w14:textId="04AC230F" w:rsidR="006E7379" w:rsidRDefault="006E7379" w:rsidP="006E7379">
      <w:r>
        <w:t>The players must find images of real</w:t>
      </w:r>
      <w:r w:rsidR="008D0D64">
        <w:t>-</w:t>
      </w:r>
      <w:r>
        <w:t xml:space="preserve">life and cannot use stock photographs </w:t>
      </w:r>
    </w:p>
    <w:p w14:paraId="672B7D5B" w14:textId="77777777" w:rsidR="006E7379" w:rsidRDefault="006E7379" w:rsidP="006E7379"/>
    <w:p w14:paraId="0A74FAA8" w14:textId="77777777" w:rsidR="006E7379" w:rsidRDefault="006E7379" w:rsidP="006E7379">
      <w:r>
        <w:t xml:space="preserve">The first player to find all three images </w:t>
      </w:r>
      <w:proofErr w:type="gramStart"/>
      <w:r>
        <w:t>wins.​</w:t>
      </w:r>
      <w:proofErr w:type="gramEnd"/>
    </w:p>
    <w:p w14:paraId="44C0B667" w14:textId="77777777" w:rsidR="006E7379" w:rsidRDefault="006E7379" w:rsidP="006E7379"/>
    <w:p w14:paraId="7D0A9AA4" w14:textId="7B4C6B81" w:rsidR="006E7379" w:rsidRDefault="006E7379" w:rsidP="006E7379">
      <w:r>
        <w:t xml:space="preserve">After playing a few games player may wish to progress on to playing with the advanced rules </w:t>
      </w:r>
    </w:p>
    <w:p w14:paraId="3DC531D1" w14:textId="3D0BBCED" w:rsidR="006E7379" w:rsidRDefault="006E7379" w:rsidP="006E7379">
      <w:pPr>
        <w:pStyle w:val="Heading1"/>
      </w:pPr>
      <w:r>
        <w:t>4.3 Advanced Rules</w:t>
      </w:r>
    </w:p>
    <w:p w14:paraId="1D57E657" w14:textId="3C8C0D31" w:rsidR="006E7379" w:rsidRDefault="006E7379" w:rsidP="006E7379">
      <w:r>
        <w:t xml:space="preserve">Optional advanced rules. These rules are for players who have played the game a few times and are looking for an extra challenge </w:t>
      </w:r>
    </w:p>
    <w:p w14:paraId="502C5AAA" w14:textId="77777777" w:rsidR="006E7379" w:rsidRDefault="006E7379" w:rsidP="006E7379"/>
    <w:p w14:paraId="509F1B66" w14:textId="2DEF4D24" w:rsidR="006E7379" w:rsidRDefault="006E7379" w:rsidP="006E7379">
      <w:r>
        <w:t>Bonus Round rules:</w:t>
      </w:r>
    </w:p>
    <w:p w14:paraId="02EB0AA0" w14:textId="77777777" w:rsidR="006E7379" w:rsidRDefault="006E7379" w:rsidP="006E7379"/>
    <w:p w14:paraId="0E034530" w14:textId="0040DC79" w:rsidR="006E7379" w:rsidRDefault="006E7379" w:rsidP="006E7379">
      <w:r>
        <w:t xml:space="preserve">The player who found </w:t>
      </w:r>
      <w:r>
        <w:t xml:space="preserve">all </w:t>
      </w:r>
      <w:r>
        <w:t xml:space="preserve">their images first gets 2 </w:t>
      </w:r>
      <w:r>
        <w:t>points. ​</w:t>
      </w:r>
    </w:p>
    <w:p w14:paraId="2E820A99" w14:textId="77777777" w:rsidR="006E7379" w:rsidRDefault="006E7379" w:rsidP="006E7379"/>
    <w:p w14:paraId="3F5F05B9" w14:textId="15CC3132" w:rsidR="006E7379" w:rsidRDefault="006E7379" w:rsidP="006E7379">
      <w:r>
        <w:t>Players vote on</w:t>
      </w:r>
      <w:r>
        <w:t xml:space="preserve"> which player found</w:t>
      </w:r>
      <w:r>
        <w:t xml:space="preserve"> the best image (players cannot vote for themselves), the player who found the image gets </w:t>
      </w:r>
      <w:r w:rsidR="008D0D64">
        <w:t>one</w:t>
      </w:r>
      <w:r>
        <w:t xml:space="preserve"> bonus point (requires </w:t>
      </w:r>
      <w:r w:rsidR="008D0D64">
        <w:t>three</w:t>
      </w:r>
      <w:r>
        <w:t xml:space="preserve"> or more players</w:t>
      </w:r>
      <w:proofErr w:type="gramStart"/>
      <w:r>
        <w:t>).​</w:t>
      </w:r>
      <w:proofErr w:type="gramEnd"/>
    </w:p>
    <w:p w14:paraId="433B29F2" w14:textId="657E7980" w:rsidR="006E7379" w:rsidRDefault="006E7379" w:rsidP="006E7379">
      <w:r>
        <w:t>Players</w:t>
      </w:r>
      <w:r>
        <w:t xml:space="preserve"> can</w:t>
      </w:r>
      <w:r>
        <w:t xml:space="preserve"> create a story to go with their image, the players vote on the best story</w:t>
      </w:r>
      <w:r w:rsidR="008D0D64">
        <w:t>,</w:t>
      </w:r>
      <w:r>
        <w:t xml:space="preserve"> and </w:t>
      </w:r>
      <w:r>
        <w:t xml:space="preserve">that player gets </w:t>
      </w:r>
      <w:r w:rsidR="008D0D64">
        <w:t>two</w:t>
      </w:r>
      <w:r>
        <w:t xml:space="preserve"> bonus points </w:t>
      </w:r>
      <w:r>
        <w:t>(this means creating a good story is as valuable as finding the images first</w:t>
      </w:r>
      <w:r>
        <w:t>). ​</w:t>
      </w:r>
    </w:p>
    <w:p w14:paraId="065B9DE1" w14:textId="268B1111" w:rsidR="006E7379" w:rsidRDefault="006E7379" w:rsidP="006E7379">
      <w:r>
        <w:lastRenderedPageBreak/>
        <w:t xml:space="preserve">If two players have equal points the game ends in a tie otherwise the player with the most points </w:t>
      </w:r>
      <w:proofErr w:type="gramStart"/>
      <w:r>
        <w:t>wins.​</w:t>
      </w:r>
      <w:proofErr w:type="gramEnd"/>
    </w:p>
    <w:p w14:paraId="55662802" w14:textId="5AA13EE6" w:rsidR="006E7379" w:rsidRDefault="006E7379" w:rsidP="006E7379">
      <w:pPr>
        <w:pStyle w:val="Heading1"/>
      </w:pPr>
      <w:r>
        <w:t>4.4 How to use the software</w:t>
      </w:r>
    </w:p>
    <w:p w14:paraId="4F49459E" w14:textId="2863F9FF" w:rsidR="00310787" w:rsidRDefault="00310787" w:rsidP="00310787">
      <w:pPr>
        <w:spacing w:after="0"/>
      </w:pPr>
      <w:r>
        <w:rPr>
          <w:noProof/>
        </w:rPr>
        <mc:AlternateContent>
          <mc:Choice Requires="wpg">
            <w:drawing>
              <wp:anchor distT="0" distB="0" distL="114300" distR="114300" simplePos="0" relativeHeight="251671552" behindDoc="1" locked="0" layoutInCell="1" allowOverlap="1" wp14:anchorId="0EC39057" wp14:editId="513EA7CF">
                <wp:simplePos x="0" y="0"/>
                <wp:positionH relativeFrom="column">
                  <wp:posOffset>2066925</wp:posOffset>
                </wp:positionH>
                <wp:positionV relativeFrom="paragraph">
                  <wp:posOffset>12065</wp:posOffset>
                </wp:positionV>
                <wp:extent cx="4389755" cy="2771775"/>
                <wp:effectExtent l="0" t="0" r="0" b="0"/>
                <wp:wrapTight wrapText="bothSides">
                  <wp:wrapPolygon edited="0">
                    <wp:start x="13123" y="0"/>
                    <wp:lineTo x="0" y="445"/>
                    <wp:lineTo x="0" y="19744"/>
                    <wp:lineTo x="3375" y="21377"/>
                    <wp:lineTo x="18841" y="21377"/>
                    <wp:lineTo x="21466" y="19744"/>
                    <wp:lineTo x="21466" y="445"/>
                    <wp:lineTo x="14060" y="0"/>
                    <wp:lineTo x="13123" y="0"/>
                  </wp:wrapPolygon>
                </wp:wrapTight>
                <wp:docPr id="9" name="Group 9"/>
                <wp:cNvGraphicFramePr/>
                <a:graphic xmlns:a="http://schemas.openxmlformats.org/drawingml/2006/main">
                  <a:graphicData uri="http://schemas.microsoft.com/office/word/2010/wordprocessingGroup">
                    <wpg:wgp>
                      <wpg:cNvGrpSpPr/>
                      <wpg:grpSpPr>
                        <a:xfrm>
                          <a:off x="0" y="0"/>
                          <a:ext cx="4389755" cy="2771775"/>
                          <a:chOff x="0" y="0"/>
                          <a:chExt cx="4389755" cy="2771775"/>
                        </a:xfrm>
                      </wpg:grpSpPr>
                      <pic:pic xmlns:pic="http://schemas.openxmlformats.org/drawingml/2006/picture">
                        <pic:nvPicPr>
                          <pic:cNvPr id="1" name="Picture 1"/>
                          <pic:cNvPicPr>
                            <a:picLocks noChangeAspect="1"/>
                          </pic:cNvPicPr>
                        </pic:nvPicPr>
                        <pic:blipFill>
                          <a:blip r:embed="rId4">
                            <a:extLst>
                              <a:ext uri="{28A0092B-C50C-407E-A947-70E740481C1C}">
                                <a14:useLocalDpi xmlns:a14="http://schemas.microsoft.com/office/drawing/2010/main" val="0"/>
                              </a:ext>
                            </a:extLst>
                          </a:blip>
                          <a:srcRect/>
                          <a:stretch>
                            <a:fillRect/>
                          </a:stretch>
                        </pic:blipFill>
                        <pic:spPr bwMode="auto">
                          <a:xfrm>
                            <a:off x="0" y="66675"/>
                            <a:ext cx="4389755" cy="2462530"/>
                          </a:xfrm>
                          <a:prstGeom prst="rect">
                            <a:avLst/>
                          </a:prstGeom>
                          <a:noFill/>
                          <a:ln>
                            <a:noFill/>
                          </a:ln>
                        </pic:spPr>
                      </pic:pic>
                      <wpg:grpSp>
                        <wpg:cNvPr id="8" name="Group 8"/>
                        <wpg:cNvGrpSpPr/>
                        <wpg:grpSpPr>
                          <a:xfrm>
                            <a:off x="533400" y="0"/>
                            <a:ext cx="3362325" cy="2771775"/>
                            <a:chOff x="0" y="0"/>
                            <a:chExt cx="3362325" cy="2771775"/>
                          </a:xfrm>
                        </wpg:grpSpPr>
                        <wps:wsp>
                          <wps:cNvPr id="2" name="Rectangle 2"/>
                          <wps:cNvSpPr/>
                          <wps:spPr>
                            <a:xfrm>
                              <a:off x="1209675" y="1800225"/>
                              <a:ext cx="876300" cy="228600"/>
                            </a:xfrm>
                            <a:prstGeom prst="rect">
                              <a:avLst/>
                            </a:prstGeom>
                            <a:noFill/>
                            <a:ln w="28575">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1450" y="647700"/>
                              <a:ext cx="876300" cy="40005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2181225" y="295275"/>
                              <a:ext cx="876300" cy="1304925"/>
                            </a:xfrm>
                            <a:prstGeom prst="rect">
                              <a:avLst/>
                            </a:prstGeom>
                            <a:noFill/>
                            <a:ln w="28575">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0" y="361950"/>
                              <a:ext cx="314325" cy="361950"/>
                            </a:xfrm>
                            <a:prstGeom prst="rect">
                              <a:avLst/>
                            </a:prstGeom>
                            <a:noFill/>
                            <a:ln w="9525">
                              <a:noFill/>
                              <a:miter lim="800000"/>
                              <a:headEnd/>
                              <a:tailEnd/>
                            </a:ln>
                          </wps:spPr>
                          <wps:txbx>
                            <w:txbxContent>
                              <w:p w14:paraId="2E498083" w14:textId="7628CF2A" w:rsidR="00310787" w:rsidRPr="00310787" w:rsidRDefault="00310787">
                                <w:pPr>
                                  <w:rPr>
                                    <w:b/>
                                    <w:bCs/>
                                    <w:sz w:val="32"/>
                                    <w:szCs w:val="32"/>
                                  </w:rPr>
                                </w:pPr>
                                <w:r w:rsidRPr="00310787">
                                  <w:rPr>
                                    <w:b/>
                                    <w:bCs/>
                                    <w:sz w:val="32"/>
                                    <w:szCs w:val="32"/>
                                  </w:rPr>
                                  <w:t>A</w:t>
                                </w:r>
                              </w:p>
                            </w:txbxContent>
                          </wps:txbx>
                          <wps:bodyPr rot="0" vert="horz" wrap="square" lIns="91440" tIns="45720" rIns="91440" bIns="45720" anchor="t" anchorCtr="0">
                            <a:noAutofit/>
                          </wps:bodyPr>
                        </wps:wsp>
                        <wps:wsp>
                          <wps:cNvPr id="5" name="Text Box 2"/>
                          <wps:cNvSpPr txBox="1">
                            <a:spLocks noChangeArrowheads="1"/>
                          </wps:cNvSpPr>
                          <wps:spPr bwMode="auto">
                            <a:xfrm>
                              <a:off x="990600" y="1562100"/>
                              <a:ext cx="314325" cy="361950"/>
                            </a:xfrm>
                            <a:prstGeom prst="rect">
                              <a:avLst/>
                            </a:prstGeom>
                            <a:noFill/>
                            <a:ln w="9525">
                              <a:noFill/>
                              <a:miter lim="800000"/>
                              <a:headEnd/>
                              <a:tailEnd/>
                            </a:ln>
                          </wps:spPr>
                          <wps:txbx>
                            <w:txbxContent>
                              <w:p w14:paraId="5A6A1D9E" w14:textId="323CC334" w:rsidR="00310787" w:rsidRPr="00310787" w:rsidRDefault="00310787">
                                <w:pPr>
                                  <w:rPr>
                                    <w:b/>
                                    <w:bCs/>
                                    <w:sz w:val="32"/>
                                    <w:szCs w:val="32"/>
                                  </w:rPr>
                                </w:pPr>
                                <w:r w:rsidRPr="00310787">
                                  <w:rPr>
                                    <w:b/>
                                    <w:bCs/>
                                    <w:sz w:val="32"/>
                                    <w:szCs w:val="32"/>
                                  </w:rPr>
                                  <w:t>B</w:t>
                                </w:r>
                              </w:p>
                            </w:txbxContent>
                          </wps:txbx>
                          <wps:bodyPr rot="0" vert="horz" wrap="square" lIns="91440" tIns="45720" rIns="91440" bIns="45720" anchor="t" anchorCtr="0">
                            <a:noAutofit/>
                          </wps:bodyPr>
                        </wps:wsp>
                        <wps:wsp>
                          <wps:cNvPr id="6" name="Text Box 2"/>
                          <wps:cNvSpPr txBox="1">
                            <a:spLocks noChangeArrowheads="1"/>
                          </wps:cNvSpPr>
                          <wps:spPr bwMode="auto">
                            <a:xfrm>
                              <a:off x="2085975" y="0"/>
                              <a:ext cx="314325" cy="361950"/>
                            </a:xfrm>
                            <a:prstGeom prst="rect">
                              <a:avLst/>
                            </a:prstGeom>
                            <a:noFill/>
                            <a:ln w="9525">
                              <a:noFill/>
                              <a:miter lim="800000"/>
                              <a:headEnd/>
                              <a:tailEnd/>
                            </a:ln>
                          </wps:spPr>
                          <wps:txbx>
                            <w:txbxContent>
                              <w:p w14:paraId="1924DC8B" w14:textId="0FCD2E17" w:rsidR="00310787" w:rsidRPr="00310787" w:rsidRDefault="00310787">
                                <w:pPr>
                                  <w:rPr>
                                    <w:b/>
                                    <w:bCs/>
                                    <w:sz w:val="32"/>
                                    <w:szCs w:val="32"/>
                                  </w:rPr>
                                </w:pPr>
                                <w:r>
                                  <w:rPr>
                                    <w:b/>
                                    <w:bCs/>
                                    <w:sz w:val="32"/>
                                    <w:szCs w:val="32"/>
                                  </w:rPr>
                                  <w:t>C</w:t>
                                </w:r>
                              </w:p>
                            </w:txbxContent>
                          </wps:txbx>
                          <wps:bodyPr rot="0" vert="horz" wrap="square" lIns="91440" tIns="45720" rIns="91440" bIns="45720" anchor="t" anchorCtr="0">
                            <a:noAutofit/>
                          </wps:bodyPr>
                        </wps:wsp>
                        <wps:wsp>
                          <wps:cNvPr id="7" name="Text Box 2"/>
                          <wps:cNvSpPr txBox="1">
                            <a:spLocks noChangeArrowheads="1"/>
                          </wps:cNvSpPr>
                          <wps:spPr bwMode="auto">
                            <a:xfrm>
                              <a:off x="104775" y="2143125"/>
                              <a:ext cx="3257550" cy="628650"/>
                            </a:xfrm>
                            <a:prstGeom prst="rect">
                              <a:avLst/>
                            </a:prstGeom>
                            <a:noFill/>
                            <a:ln w="9525">
                              <a:noFill/>
                              <a:miter lim="800000"/>
                              <a:headEnd/>
                              <a:tailEnd/>
                            </a:ln>
                          </wps:spPr>
                          <wps:txbx>
                            <w:txbxContent>
                              <w:p w14:paraId="3646ACA5" w14:textId="3720A31D" w:rsidR="00310787" w:rsidRPr="00310787" w:rsidRDefault="00310787">
                                <w:pPr>
                                  <w:rPr>
                                    <w:sz w:val="24"/>
                                    <w:szCs w:val="24"/>
                                  </w:rPr>
                                </w:pPr>
                                <w:r w:rsidRPr="00310787">
                                  <w:rPr>
                                    <w:sz w:val="24"/>
                                    <w:szCs w:val="24"/>
                                  </w:rPr>
                                  <w:t xml:space="preserve">Figure 1 </w:t>
                                </w:r>
                                <w:r w:rsidRPr="00310787">
                                  <w:rPr>
                                    <w:b/>
                                    <w:bCs/>
                                    <w:color w:val="FF0000"/>
                                    <w:sz w:val="24"/>
                                    <w:szCs w:val="24"/>
                                  </w:rPr>
                                  <w:t>A</w:t>
                                </w:r>
                                <w:r w:rsidRPr="00310787">
                                  <w:rPr>
                                    <w:sz w:val="24"/>
                                    <w:szCs w:val="24"/>
                                  </w:rPr>
                                  <w:t xml:space="preserve">-One image criteria, </w:t>
                                </w:r>
                                <w:r w:rsidRPr="00310787">
                                  <w:rPr>
                                    <w:b/>
                                    <w:bCs/>
                                    <w:color w:val="00B050"/>
                                    <w:sz w:val="24"/>
                                    <w:szCs w:val="24"/>
                                  </w:rPr>
                                  <w:t>B</w:t>
                                </w:r>
                                <w:r w:rsidRPr="00310787">
                                  <w:rPr>
                                    <w:sz w:val="24"/>
                                    <w:szCs w:val="24"/>
                                  </w:rPr>
                                  <w:t xml:space="preserve">-Randomise criteria button, </w:t>
                                </w:r>
                                <w:r w:rsidRPr="00310787">
                                  <w:rPr>
                                    <w:b/>
                                    <w:bCs/>
                                    <w:color w:val="00B0F0"/>
                                    <w:sz w:val="24"/>
                                    <w:szCs w:val="24"/>
                                  </w:rPr>
                                  <w:t>C</w:t>
                                </w:r>
                                <w:r w:rsidRPr="00310787">
                                  <w:rPr>
                                    <w:sz w:val="24"/>
                                    <w:szCs w:val="24"/>
                                  </w:rPr>
                                  <w:t>-Complete image criteria</w:t>
                                </w:r>
                              </w:p>
                            </w:txbxContent>
                          </wps:txbx>
                          <wps:bodyPr rot="0" vert="horz" wrap="square" lIns="91440" tIns="45720" rIns="91440" bIns="45720" anchor="t" anchorCtr="0">
                            <a:noAutofit/>
                          </wps:bodyPr>
                        </wps:wsp>
                      </wpg:grpSp>
                    </wpg:wgp>
                  </a:graphicData>
                </a:graphic>
                <wp14:sizeRelV relativeFrom="margin">
                  <wp14:pctHeight>0</wp14:pctHeight>
                </wp14:sizeRelV>
              </wp:anchor>
            </w:drawing>
          </mc:Choice>
          <mc:Fallback>
            <w:pict>
              <v:group w14:anchorId="0EC39057" id="Group 9" o:spid="_x0000_s1026" style="position:absolute;margin-left:162.75pt;margin-top:.95pt;width:345.65pt;height:218.25pt;z-index:-251644928;mso-height-relative:margin" coordsize="43897,2771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top:666;width:43897;height:24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">
                  <v:imagedata r:id="rId5" o:title=""/>
                </v:shape>
                <v:group id="Group 8" o:spid="_x0000_s1028" style="position:absolute;left:5334;width:33623;height:27717" coordsize="33623,27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2" o:spid="_x0000_s1029" style="position:absolute;left:12096;top:18002;width:8763;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" filled="f" strokecolor="#00b0f0" strokeweight="2.25pt"/>
                  <v:rect id="Rectangle 3" o:spid="_x0000_s1030" style="position:absolute;left:1714;top:6477;width:8763;height:4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" filled="f" strokecolor="red" strokeweight="2.25pt"/>
                  <v:rect id="Rectangle 4" o:spid="_x0000_s1031" style="position:absolute;left:21812;top:2952;width:8763;height:13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" filled="f" strokecolor="#00b050" strokeweight="2.25pt"/>
                  <v:shapetype id="_x0000_t202" coordsize="21600,21600" o:spt="202" path="m,l,21600r21600,l21600,xe">
                    <v:stroke joinstyle="miter"/>
                    <v:path gradientshapeok="t" o:connecttype="rect"/>
                  </v:shapetype>
                  <v:shape id="Text Box 2" o:spid="_x0000_s1032" type="#_x0000_t202" style="position:absolute;top:3619;width:3143;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2E498083" w14:textId="7628CF2A" w:rsidR="00310787" w:rsidRPr="00310787" w:rsidRDefault="00310787">
                          <w:pPr>
                            <w:rPr>
                              <w:b/>
                              <w:bCs/>
                              <w:sz w:val="32"/>
                              <w:szCs w:val="32"/>
                            </w:rPr>
                          </w:pPr>
                          <w:r w:rsidRPr="00310787">
                            <w:rPr>
                              <w:b/>
                              <w:bCs/>
                              <w:sz w:val="32"/>
                              <w:szCs w:val="32"/>
                            </w:rPr>
                            <w:t>A</w:t>
                          </w:r>
                        </w:p>
                      </w:txbxContent>
                    </v:textbox>
                  </v:shape>
                  <v:shape id="Text Box 2" o:spid="_x0000_s1033" type="#_x0000_t202" style="position:absolute;left:9906;top:15621;width:314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A6A1D9E" w14:textId="323CC334" w:rsidR="00310787" w:rsidRPr="00310787" w:rsidRDefault="00310787">
                          <w:pPr>
                            <w:rPr>
                              <w:b/>
                              <w:bCs/>
                              <w:sz w:val="32"/>
                              <w:szCs w:val="32"/>
                            </w:rPr>
                          </w:pPr>
                          <w:r w:rsidRPr="00310787">
                            <w:rPr>
                              <w:b/>
                              <w:bCs/>
                              <w:sz w:val="32"/>
                              <w:szCs w:val="32"/>
                            </w:rPr>
                            <w:t>B</w:t>
                          </w:r>
                        </w:p>
                      </w:txbxContent>
                    </v:textbox>
                  </v:shape>
                  <v:shape id="Text Box 2" o:spid="_x0000_s1034" type="#_x0000_t202" style="position:absolute;left:20859;width:314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1924DC8B" w14:textId="0FCD2E17" w:rsidR="00310787" w:rsidRPr="00310787" w:rsidRDefault="00310787">
                          <w:pPr>
                            <w:rPr>
                              <w:b/>
                              <w:bCs/>
                              <w:sz w:val="32"/>
                              <w:szCs w:val="32"/>
                            </w:rPr>
                          </w:pPr>
                          <w:r>
                            <w:rPr>
                              <w:b/>
                              <w:bCs/>
                              <w:sz w:val="32"/>
                              <w:szCs w:val="32"/>
                            </w:rPr>
                            <w:t>C</w:t>
                          </w:r>
                        </w:p>
                      </w:txbxContent>
                    </v:textbox>
                  </v:shape>
                  <v:shape id="Text Box 2" o:spid="_x0000_s1035" type="#_x0000_t202" style="position:absolute;left:1047;top:21431;width:32576;height:6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3646ACA5" w14:textId="3720A31D" w:rsidR="00310787" w:rsidRPr="00310787" w:rsidRDefault="00310787">
                          <w:pPr>
                            <w:rPr>
                              <w:sz w:val="24"/>
                              <w:szCs w:val="24"/>
                            </w:rPr>
                          </w:pPr>
                          <w:r w:rsidRPr="00310787">
                            <w:rPr>
                              <w:sz w:val="24"/>
                              <w:szCs w:val="24"/>
                            </w:rPr>
                            <w:t xml:space="preserve">Figure 1 </w:t>
                          </w:r>
                          <w:r w:rsidRPr="00310787">
                            <w:rPr>
                              <w:b/>
                              <w:bCs/>
                              <w:color w:val="FF0000"/>
                              <w:sz w:val="24"/>
                              <w:szCs w:val="24"/>
                            </w:rPr>
                            <w:t>A</w:t>
                          </w:r>
                          <w:r w:rsidRPr="00310787">
                            <w:rPr>
                              <w:sz w:val="24"/>
                              <w:szCs w:val="24"/>
                            </w:rPr>
                            <w:t xml:space="preserve">-One image criteria, </w:t>
                          </w:r>
                          <w:r w:rsidRPr="00310787">
                            <w:rPr>
                              <w:b/>
                              <w:bCs/>
                              <w:color w:val="00B050"/>
                              <w:sz w:val="24"/>
                              <w:szCs w:val="24"/>
                            </w:rPr>
                            <w:t>B</w:t>
                          </w:r>
                          <w:r w:rsidRPr="00310787">
                            <w:rPr>
                              <w:sz w:val="24"/>
                              <w:szCs w:val="24"/>
                            </w:rPr>
                            <w:t xml:space="preserve">-Randomise criteria button, </w:t>
                          </w:r>
                          <w:r w:rsidRPr="00310787">
                            <w:rPr>
                              <w:b/>
                              <w:bCs/>
                              <w:color w:val="00B0F0"/>
                              <w:sz w:val="24"/>
                              <w:szCs w:val="24"/>
                            </w:rPr>
                            <w:t>C</w:t>
                          </w:r>
                          <w:r w:rsidRPr="00310787">
                            <w:rPr>
                              <w:sz w:val="24"/>
                              <w:szCs w:val="24"/>
                            </w:rPr>
                            <w:t>-Complete image criteria</w:t>
                          </w:r>
                        </w:p>
                      </w:txbxContent>
                    </v:textbox>
                  </v:shape>
                </v:group>
                <w10:wrap type="tight"/>
              </v:group>
            </w:pict>
          </mc:Fallback>
        </mc:AlternateContent>
      </w:r>
      <w:r>
        <w:t>Figure 1:</w:t>
      </w:r>
    </w:p>
    <w:p w14:paraId="6A4C7C68" w14:textId="5E337768" w:rsidR="00310787" w:rsidRDefault="00310787" w:rsidP="00310787">
      <w:r>
        <w:t>To use the software, wait until all players are ready</w:t>
      </w:r>
      <w:r w:rsidR="008D0D64">
        <w:t>,</w:t>
      </w:r>
      <w:r>
        <w:t xml:space="preserve"> then click the randomise criteria button labelled “Create Story</w:t>
      </w:r>
      <w:r w:rsidR="008D0D64">
        <w:t>.</w:t>
      </w:r>
      <w:r>
        <w:t>”</w:t>
      </w:r>
    </w:p>
    <w:p w14:paraId="454AB2CC" w14:textId="5DBA24DC" w:rsidR="00310787" w:rsidRDefault="00310787" w:rsidP="00310787"/>
    <w:p w14:paraId="4924E337" w14:textId="272D7FE9" w:rsidR="00310787" w:rsidRDefault="00310787" w:rsidP="00310787"/>
    <w:p w14:paraId="1790D9B3" w14:textId="2AFC6984" w:rsidR="00310787" w:rsidRDefault="00310787" w:rsidP="00310787"/>
    <w:p w14:paraId="3068BD5A" w14:textId="3D34FBB7" w:rsidR="00310787" w:rsidRDefault="00310787" w:rsidP="00310787"/>
    <w:p w14:paraId="34A9630A" w14:textId="61493C04" w:rsidR="00310787" w:rsidRDefault="00310787" w:rsidP="00310787"/>
    <w:p w14:paraId="519046EF" w14:textId="26FE24BB" w:rsidR="00310787" w:rsidRDefault="00310787" w:rsidP="00310787"/>
    <w:p w14:paraId="7ED3CE9B" w14:textId="1EAA04C0" w:rsidR="00310787" w:rsidRDefault="00310787" w:rsidP="00310787"/>
    <w:p w14:paraId="7B84F7B6" w14:textId="0B097FE8" w:rsidR="00310787" w:rsidRDefault="00310787" w:rsidP="00310787">
      <w:pPr>
        <w:pStyle w:val="Heading1"/>
      </w:pPr>
      <w:r>
        <w:t xml:space="preserve">4.5 Play Testing </w:t>
      </w:r>
    </w:p>
    <w:p w14:paraId="5C82F7A5" w14:textId="573E2353" w:rsidR="00310787" w:rsidRDefault="00310787" w:rsidP="00310787">
      <w:r>
        <w:t xml:space="preserve">Internal </w:t>
      </w:r>
      <w:proofErr w:type="gramStart"/>
      <w:r>
        <w:t>playtesting:​</w:t>
      </w:r>
      <w:proofErr w:type="gramEnd"/>
    </w:p>
    <w:p w14:paraId="2AD75D8B" w14:textId="7778A752" w:rsidR="00310787" w:rsidRDefault="00310787" w:rsidP="00310787">
      <w:r>
        <w:t>During the internal playtesting using the advanced rules</w:t>
      </w:r>
      <w:r w:rsidR="008D0D64">
        <w:t>,</w:t>
      </w:r>
      <w:r>
        <w:t xml:space="preserve"> it was discovered that voting on the best image or story did not work with two players as both players would tie. It was also discovered that it was possible to get two of the same criteria for and image, this was later fixed in the prototype </w:t>
      </w:r>
      <w:proofErr w:type="gramStart"/>
      <w:r>
        <w:t>version.​</w:t>
      </w:r>
      <w:proofErr w:type="gramEnd"/>
    </w:p>
    <w:p w14:paraId="232C547F" w14:textId="77777777" w:rsidR="00310787" w:rsidRDefault="00310787" w:rsidP="00310787">
      <w:r>
        <w:t>External playtesting: playing with the simple rules. “I like the fact that it is a minimum of two players”, “I like the simplicity of the game”-Zakaria Ahmed​</w:t>
      </w:r>
    </w:p>
    <w:p w14:paraId="76B24C0C" w14:textId="7ED99F24" w:rsidR="00310787" w:rsidRDefault="00310787" w:rsidP="00310787"/>
    <w:p w14:paraId="7DBB207C" w14:textId="34DD5F6E" w:rsidR="00310787" w:rsidRDefault="00310787" w:rsidP="00310787">
      <w:pPr>
        <w:pStyle w:val="Heading1"/>
      </w:pPr>
      <w:r>
        <w:t>4.6 Teamwork</w:t>
      </w:r>
    </w:p>
    <w:p w14:paraId="2BA2E072" w14:textId="74C9BF86" w:rsidR="00310787" w:rsidRPr="00310787" w:rsidRDefault="00310787" w:rsidP="00310787">
      <w:r>
        <w:t>Communication between team members was not efficient</w:t>
      </w:r>
      <w:r w:rsidR="008D0D64">
        <w:t>,</w:t>
      </w:r>
      <w:r>
        <w:t xml:space="preserve"> and few changed were made to the overall design after the playtesting feedback as by the time playtesting had been completed there was little time left to </w:t>
      </w:r>
      <w:proofErr w:type="gramStart"/>
      <w:r>
        <w:t>make adjustments</w:t>
      </w:r>
      <w:proofErr w:type="gramEnd"/>
      <w:r>
        <w:t xml:space="preserve">. </w:t>
      </w:r>
    </w:p>
    <w:p w14:paraId="0EF06839" w14:textId="2CACDE51" w:rsidR="00310787" w:rsidRDefault="00310787" w:rsidP="00310787">
      <w:pPr>
        <w:pStyle w:val="Heading1"/>
      </w:pPr>
      <w:r>
        <w:t>4.7 Team members</w:t>
      </w:r>
      <w:bookmarkStart w:id="0" w:name="_GoBack"/>
      <w:bookmarkEnd w:id="0"/>
    </w:p>
    <w:p w14:paraId="2D4EC444" w14:textId="755D0F8E" w:rsidR="00310787" w:rsidRDefault="00310787" w:rsidP="00310787">
      <w:r>
        <w:t xml:space="preserve">Developers: Cory Arnett-O’Brien, Sienna Jenkins, Jamie </w:t>
      </w:r>
      <w:proofErr w:type="spellStart"/>
      <w:r>
        <w:t>Soden</w:t>
      </w:r>
      <w:proofErr w:type="spellEnd"/>
      <w:r>
        <w:t xml:space="preserve"> ​</w:t>
      </w:r>
    </w:p>
    <w:p w14:paraId="4A9231F9" w14:textId="41CC3FBE" w:rsidR="00310787" w:rsidRDefault="00310787" w:rsidP="00310787">
      <w:proofErr w:type="spellStart"/>
      <w:r>
        <w:t>Playtesters</w:t>
      </w:r>
      <w:proofErr w:type="spellEnd"/>
      <w:r>
        <w:t>: Zakaria Ahmed​</w:t>
      </w:r>
    </w:p>
    <w:p w14:paraId="067C9764" w14:textId="311C663D" w:rsidR="00310787" w:rsidRPr="00310787" w:rsidRDefault="00310787" w:rsidP="00310787">
      <w:r>
        <w:t>​</w:t>
      </w:r>
    </w:p>
    <w:p w14:paraId="23740B52" w14:textId="336B8C49" w:rsidR="006E7379" w:rsidRPr="006E7379" w:rsidRDefault="006E7379" w:rsidP="006E7379"/>
    <w:p w14:paraId="6F88032D" w14:textId="02C4E530" w:rsidR="006E7379" w:rsidRDefault="006E7379" w:rsidP="006E7379">
      <w:pPr>
        <w:jc w:val="right"/>
      </w:pPr>
      <w:r>
        <w:t> </w:t>
      </w:r>
    </w:p>
    <w:sectPr w:rsidR="006E737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szC1NLIwtrQ0NzJU0lEKTi0uzszPAykwrAUAnWq3hCwAAAA="/>
  </w:docVars>
  <w:rsids>
    <w:rsidRoot w:val="006E7379"/>
    <w:rsid w:val="00310787"/>
    <w:rsid w:val="006E7379"/>
    <w:rsid w:val="008D0D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B03C7"/>
  <w15:chartTrackingRefBased/>
  <w15:docId w15:val="{BDCD77E6-090D-4763-9DE9-827DD7BE59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3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73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73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737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0205867">
      <w:bodyDiv w:val="1"/>
      <w:marLeft w:val="0"/>
      <w:marRight w:val="0"/>
      <w:marTop w:val="0"/>
      <w:marBottom w:val="0"/>
      <w:divBdr>
        <w:top w:val="none" w:sz="0" w:space="0" w:color="auto"/>
        <w:left w:val="none" w:sz="0" w:space="0" w:color="auto"/>
        <w:bottom w:val="none" w:sz="0" w:space="0" w:color="auto"/>
        <w:right w:val="none" w:sz="0" w:space="0" w:color="auto"/>
      </w:divBdr>
      <w:divsChild>
        <w:div w:id="1085344244">
          <w:marLeft w:val="0"/>
          <w:marRight w:val="0"/>
          <w:marTop w:val="0"/>
          <w:marBottom w:val="0"/>
          <w:divBdr>
            <w:top w:val="none" w:sz="0" w:space="0" w:color="auto"/>
            <w:left w:val="none" w:sz="0" w:space="0" w:color="auto"/>
            <w:bottom w:val="none" w:sz="0" w:space="0" w:color="auto"/>
            <w:right w:val="none" w:sz="0" w:space="0" w:color="auto"/>
          </w:divBdr>
        </w:div>
        <w:div w:id="1474370846">
          <w:marLeft w:val="0"/>
          <w:marRight w:val="0"/>
          <w:marTop w:val="0"/>
          <w:marBottom w:val="0"/>
          <w:divBdr>
            <w:top w:val="none" w:sz="0" w:space="0" w:color="auto"/>
            <w:left w:val="none" w:sz="0" w:space="0" w:color="auto"/>
            <w:bottom w:val="none" w:sz="0" w:space="0" w:color="auto"/>
            <w:right w:val="none" w:sz="0" w:space="0" w:color="auto"/>
          </w:divBdr>
        </w:div>
        <w:div w:id="670522397">
          <w:marLeft w:val="0"/>
          <w:marRight w:val="0"/>
          <w:marTop w:val="0"/>
          <w:marBottom w:val="0"/>
          <w:divBdr>
            <w:top w:val="none" w:sz="0" w:space="0" w:color="auto"/>
            <w:left w:val="none" w:sz="0" w:space="0" w:color="auto"/>
            <w:bottom w:val="none" w:sz="0" w:space="0" w:color="auto"/>
            <w:right w:val="none" w:sz="0" w:space="0" w:color="auto"/>
          </w:divBdr>
        </w:div>
        <w:div w:id="1915778797">
          <w:marLeft w:val="0"/>
          <w:marRight w:val="0"/>
          <w:marTop w:val="0"/>
          <w:marBottom w:val="0"/>
          <w:divBdr>
            <w:top w:val="none" w:sz="0" w:space="0" w:color="auto"/>
            <w:left w:val="none" w:sz="0" w:space="0" w:color="auto"/>
            <w:bottom w:val="none" w:sz="0" w:space="0" w:color="auto"/>
            <w:right w:val="none" w:sz="0" w:space="0" w:color="auto"/>
          </w:divBdr>
        </w:div>
        <w:div w:id="48110859">
          <w:marLeft w:val="0"/>
          <w:marRight w:val="0"/>
          <w:marTop w:val="0"/>
          <w:marBottom w:val="0"/>
          <w:divBdr>
            <w:top w:val="none" w:sz="0" w:space="0" w:color="auto"/>
            <w:left w:val="none" w:sz="0" w:space="0" w:color="auto"/>
            <w:bottom w:val="none" w:sz="0" w:space="0" w:color="auto"/>
            <w:right w:val="none" w:sz="0" w:space="0" w:color="auto"/>
          </w:divBdr>
        </w:div>
        <w:div w:id="11493254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3</Pages>
  <Words>414</Words>
  <Characters>236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Arnett</dc:creator>
  <cp:keywords/>
  <dc:description/>
  <cp:lastModifiedBy>Cory Arnett</cp:lastModifiedBy>
  <cp:revision>2</cp:revision>
  <dcterms:created xsi:type="dcterms:W3CDTF">2020-10-28T14:23:00Z</dcterms:created>
  <dcterms:modified xsi:type="dcterms:W3CDTF">2020-10-28T14:44:00Z</dcterms:modified>
</cp:coreProperties>
</file>